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B4D882" w14:textId="77777777" w:rsidR="00DB6615" w:rsidRPr="00DB6615" w:rsidRDefault="00DB6615" w:rsidP="00DB66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E2DF3D" w14:textId="77777777" w:rsidR="00DB6615" w:rsidRPr="00DB6615" w:rsidRDefault="00DB6615" w:rsidP="00DB6615">
      <w:pPr>
        <w:spacing w:before="360" w:after="120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DB661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atabase Specification</w:t>
      </w:r>
    </w:p>
    <w:p w14:paraId="189AE774" w14:textId="77777777" w:rsidR="00DB6615" w:rsidRPr="00DB6615" w:rsidRDefault="00DB6615" w:rsidP="00DB66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Database Management System: MySQL</w:t>
      </w:r>
    </w:p>
    <w:p w14:paraId="09ADFAC7" w14:textId="77777777" w:rsidR="00DB6615" w:rsidRPr="00DB6615" w:rsidRDefault="00DB6615" w:rsidP="00DB66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Parent tables:</w:t>
      </w:r>
    </w:p>
    <w:p w14:paraId="727A4928" w14:textId="77777777" w:rsidR="00DB6615" w:rsidRPr="00DB6615" w:rsidRDefault="00DB6615" w:rsidP="00DB6615">
      <w:pPr>
        <w:numPr>
          <w:ilvl w:val="0"/>
          <w:numId w:val="1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Customer: </w:t>
      </w:r>
    </w:p>
    <w:p w14:paraId="58556B75" w14:textId="77777777" w:rsidR="00DB6615" w:rsidRPr="00DB6615" w:rsidRDefault="00DB6615" w:rsidP="00DB6615">
      <w:pPr>
        <w:numPr>
          <w:ilvl w:val="0"/>
          <w:numId w:val="1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Customer_id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PK,VARCHAR(16))</w:t>
      </w:r>
    </w:p>
    <w:p w14:paraId="60083EF2" w14:textId="77777777" w:rsidR="00DB6615" w:rsidRPr="00DB6615" w:rsidRDefault="00DB6615" w:rsidP="00DB6615">
      <w:pPr>
        <w:numPr>
          <w:ilvl w:val="0"/>
          <w:numId w:val="1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Fname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VARCHAR(25))</w:t>
      </w:r>
    </w:p>
    <w:p w14:paraId="3763A2C8" w14:textId="77777777" w:rsidR="00DB6615" w:rsidRPr="00DB6615" w:rsidRDefault="00DB6615" w:rsidP="00DB6615">
      <w:pPr>
        <w:numPr>
          <w:ilvl w:val="0"/>
          <w:numId w:val="1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Lname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VARCHAR(25))</w:t>
      </w:r>
    </w:p>
    <w:p w14:paraId="04689678" w14:textId="77777777" w:rsidR="00DB6615" w:rsidRPr="00DB6615" w:rsidRDefault="00DB6615" w:rsidP="00DB6615">
      <w:pPr>
        <w:numPr>
          <w:ilvl w:val="0"/>
          <w:numId w:val="1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DOB(DATE)</w:t>
      </w:r>
    </w:p>
    <w:p w14:paraId="3B613BD5" w14:textId="77777777" w:rsidR="00DB6615" w:rsidRPr="00DB6615" w:rsidRDefault="00DB6615" w:rsidP="00DB6615">
      <w:pPr>
        <w:numPr>
          <w:ilvl w:val="0"/>
          <w:numId w:val="1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Phone_number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CHAR(10))</w:t>
      </w:r>
    </w:p>
    <w:p w14:paraId="1C4123BC" w14:textId="77777777" w:rsidR="00DB6615" w:rsidRPr="00DB6615" w:rsidRDefault="00DB6615" w:rsidP="00DB6615">
      <w:pPr>
        <w:numPr>
          <w:ilvl w:val="0"/>
          <w:numId w:val="1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Email(VARCHAR(50))</w:t>
      </w:r>
    </w:p>
    <w:p w14:paraId="0A04B679" w14:textId="77777777" w:rsidR="00DB6615" w:rsidRPr="00DB6615" w:rsidRDefault="00DB6615" w:rsidP="00DB6615">
      <w:pPr>
        <w:numPr>
          <w:ilvl w:val="0"/>
          <w:numId w:val="1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Username(VARCHAR(25))</w:t>
      </w:r>
    </w:p>
    <w:p w14:paraId="71D8E4E5" w14:textId="77777777" w:rsidR="00DB6615" w:rsidRPr="00DB6615" w:rsidRDefault="00DB6615" w:rsidP="00DB6615">
      <w:pPr>
        <w:numPr>
          <w:ilvl w:val="0"/>
          <w:numId w:val="1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Password(VARCHAR(50))</w:t>
      </w:r>
    </w:p>
    <w:p w14:paraId="28D21416" w14:textId="77777777" w:rsidR="00DB6615" w:rsidRPr="00DB6615" w:rsidRDefault="00DB6615" w:rsidP="00DB6615">
      <w:pPr>
        <w:numPr>
          <w:ilvl w:val="0"/>
          <w:numId w:val="1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Theater_Location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1E59633D" w14:textId="77777777" w:rsidR="00DB6615" w:rsidRPr="00DB6615" w:rsidRDefault="00DB6615" w:rsidP="00DB6615">
      <w:pPr>
        <w:numPr>
          <w:ilvl w:val="0"/>
          <w:numId w:val="1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Theater_id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PK,VARCHAR(16))</w:t>
      </w:r>
    </w:p>
    <w:p w14:paraId="6640ED6E" w14:textId="77777777" w:rsidR="00DB6615" w:rsidRPr="00DB6615" w:rsidRDefault="00DB6615" w:rsidP="00DB6615">
      <w:pPr>
        <w:numPr>
          <w:ilvl w:val="0"/>
          <w:numId w:val="1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Name(VARCHAR(25))</w:t>
      </w:r>
    </w:p>
    <w:p w14:paraId="63E17FBB" w14:textId="77777777" w:rsidR="00DB6615" w:rsidRPr="00DB6615" w:rsidRDefault="00DB6615" w:rsidP="00DB6615">
      <w:pPr>
        <w:numPr>
          <w:ilvl w:val="0"/>
          <w:numId w:val="1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Address(VARCHAR(50))</w:t>
      </w:r>
    </w:p>
    <w:p w14:paraId="5CEE22EA" w14:textId="77777777" w:rsidR="00DB6615" w:rsidRPr="00DB6615" w:rsidRDefault="00DB6615" w:rsidP="00DB6615">
      <w:pPr>
        <w:numPr>
          <w:ilvl w:val="0"/>
          <w:numId w:val="1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State(CHAR(2))</w:t>
      </w:r>
    </w:p>
    <w:p w14:paraId="36BE601F" w14:textId="77777777" w:rsidR="00DB6615" w:rsidRPr="00DB6615" w:rsidRDefault="00DB6615" w:rsidP="00DB6615">
      <w:pPr>
        <w:numPr>
          <w:ilvl w:val="0"/>
          <w:numId w:val="1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Zip_Code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CHAR(5))</w:t>
      </w:r>
    </w:p>
    <w:p w14:paraId="407A5B6E" w14:textId="77777777" w:rsidR="00DB6615" w:rsidRPr="00DB6615" w:rsidRDefault="00DB6615" w:rsidP="00DB66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Child tables:</w:t>
      </w:r>
    </w:p>
    <w:p w14:paraId="31126075" w14:textId="77777777" w:rsidR="00DB6615" w:rsidRPr="00DB6615" w:rsidRDefault="00DB6615" w:rsidP="00DB6615">
      <w:pPr>
        <w:numPr>
          <w:ilvl w:val="0"/>
          <w:numId w:val="16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Payment: </w:t>
      </w:r>
    </w:p>
    <w:p w14:paraId="290B25A6" w14:textId="77777777" w:rsidR="00DB6615" w:rsidRPr="00DB6615" w:rsidRDefault="00DB6615" w:rsidP="00DB6615">
      <w:pPr>
        <w:numPr>
          <w:ilvl w:val="0"/>
          <w:numId w:val="1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Transaction_number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PK, VARCHAR(16))</w:t>
      </w:r>
    </w:p>
    <w:p w14:paraId="2BB00D2D" w14:textId="77777777" w:rsidR="00DB6615" w:rsidRPr="00DB6615" w:rsidRDefault="00DB6615" w:rsidP="00DB6615">
      <w:pPr>
        <w:numPr>
          <w:ilvl w:val="0"/>
          <w:numId w:val="1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Customer_id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FK,VARCHAR(16))</w:t>
      </w:r>
    </w:p>
    <w:p w14:paraId="1BF62FD9" w14:textId="77777777" w:rsidR="00DB6615" w:rsidRPr="00DB6615" w:rsidRDefault="00DB6615" w:rsidP="00DB6615">
      <w:pPr>
        <w:numPr>
          <w:ilvl w:val="0"/>
          <w:numId w:val="1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Bank(VARCHAR(25))</w:t>
      </w:r>
    </w:p>
    <w:p w14:paraId="4E9649A9" w14:textId="77777777" w:rsidR="00DB6615" w:rsidRPr="00DB6615" w:rsidRDefault="00DB6615" w:rsidP="00DB6615">
      <w:pPr>
        <w:numPr>
          <w:ilvl w:val="0"/>
          <w:numId w:val="1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Card_number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VARCHAR(19))</w:t>
      </w:r>
    </w:p>
    <w:p w14:paraId="7694AA37" w14:textId="77777777" w:rsidR="00DB6615" w:rsidRPr="00DB6615" w:rsidRDefault="00DB6615" w:rsidP="00DB6615">
      <w:pPr>
        <w:numPr>
          <w:ilvl w:val="0"/>
          <w:numId w:val="17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Ticket_id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FK,VARCHAR(16))</w:t>
      </w:r>
    </w:p>
    <w:p w14:paraId="4052E74F" w14:textId="77777777" w:rsidR="00DB6615" w:rsidRPr="00DB6615" w:rsidRDefault="00DB6615" w:rsidP="00DB6615">
      <w:pPr>
        <w:numPr>
          <w:ilvl w:val="0"/>
          <w:numId w:val="1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Tickets</w:t>
      </w:r>
    </w:p>
    <w:p w14:paraId="478087C2" w14:textId="77777777" w:rsidR="00DB6615" w:rsidRPr="00DB6615" w:rsidRDefault="00DB6615" w:rsidP="00DB6615">
      <w:pPr>
        <w:numPr>
          <w:ilvl w:val="0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Ticket_id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PK,VARCHAR(16))</w:t>
      </w:r>
    </w:p>
    <w:p w14:paraId="28E4F0F3" w14:textId="77777777" w:rsidR="00DB6615" w:rsidRPr="00DB6615" w:rsidRDefault="00DB6615" w:rsidP="00DB6615">
      <w:pPr>
        <w:numPr>
          <w:ilvl w:val="0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Movie_name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VARCHAR(50))</w:t>
      </w:r>
    </w:p>
    <w:p w14:paraId="71FC5B16" w14:textId="77777777" w:rsidR="00DB6615" w:rsidRPr="00DB6615" w:rsidRDefault="00DB6615" w:rsidP="00DB6615">
      <w:pPr>
        <w:numPr>
          <w:ilvl w:val="0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Room_number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FK,VARCHAR(3))</w:t>
      </w:r>
    </w:p>
    <w:p w14:paraId="793F5FC3" w14:textId="77777777" w:rsidR="00DB6615" w:rsidRPr="00DB6615" w:rsidRDefault="00DB6615" w:rsidP="00DB6615">
      <w:pPr>
        <w:numPr>
          <w:ilvl w:val="0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Movie_rating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VARCHAR(5))</w:t>
      </w:r>
    </w:p>
    <w:p w14:paraId="0F49B6F3" w14:textId="77777777" w:rsidR="00DB6615" w:rsidRPr="00DB6615" w:rsidRDefault="00DB6615" w:rsidP="00DB6615">
      <w:pPr>
        <w:numPr>
          <w:ilvl w:val="0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Date(DATE)</w:t>
      </w:r>
    </w:p>
    <w:p w14:paraId="19FC4C8A" w14:textId="77777777" w:rsidR="00DB6615" w:rsidRPr="00DB6615" w:rsidRDefault="00DB6615" w:rsidP="00DB6615">
      <w:pPr>
        <w:numPr>
          <w:ilvl w:val="0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Showtime(TIME)</w:t>
      </w:r>
    </w:p>
    <w:p w14:paraId="7F110FD0" w14:textId="77777777" w:rsidR="00DB6615" w:rsidRPr="00DB6615" w:rsidRDefault="00DB6615" w:rsidP="00DB6615">
      <w:pPr>
        <w:numPr>
          <w:ilvl w:val="0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Theater_id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FK, VARCHAR(16))</w:t>
      </w:r>
    </w:p>
    <w:p w14:paraId="4C989BEB" w14:textId="77777777" w:rsidR="00DB6615" w:rsidRPr="00DB6615" w:rsidRDefault="00DB6615" w:rsidP="00DB6615">
      <w:pPr>
        <w:numPr>
          <w:ilvl w:val="0"/>
          <w:numId w:val="2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Showtimes</w:t>
      </w:r>
    </w:p>
    <w:p w14:paraId="15A25BDE" w14:textId="77777777" w:rsidR="00DB6615" w:rsidRPr="00DB6615" w:rsidRDefault="00DB6615" w:rsidP="00DB6615">
      <w:pPr>
        <w:numPr>
          <w:ilvl w:val="0"/>
          <w:numId w:val="21"/>
        </w:num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0AB10CB" w14:textId="77777777" w:rsidR="00DB6615" w:rsidRPr="00DB6615" w:rsidRDefault="00DB6615" w:rsidP="00DB6615">
      <w:pPr>
        <w:numPr>
          <w:ilvl w:val="0"/>
          <w:numId w:val="2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Theater_id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FK,VARCHAR(16))</w:t>
      </w:r>
    </w:p>
    <w:p w14:paraId="0DAFF79E" w14:textId="77777777" w:rsidR="00DB6615" w:rsidRPr="00DB6615" w:rsidRDefault="00DB6615" w:rsidP="00DB6615">
      <w:pPr>
        <w:numPr>
          <w:ilvl w:val="0"/>
          <w:numId w:val="2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Seats_available</w:t>
      </w:r>
      <w:proofErr w:type="spellEnd"/>
    </w:p>
    <w:p w14:paraId="32BB20E5" w14:textId="77777777" w:rsidR="00DB6615" w:rsidRPr="00DB6615" w:rsidRDefault="00DB6615" w:rsidP="00DB6615">
      <w:pPr>
        <w:numPr>
          <w:ilvl w:val="0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Room_number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PK,VARCHAR(3))</w:t>
      </w:r>
    </w:p>
    <w:p w14:paraId="4FE9C962" w14:textId="77777777" w:rsidR="00DB6615" w:rsidRPr="00DB6615" w:rsidRDefault="00DB6615" w:rsidP="00DB6615">
      <w:pPr>
        <w:numPr>
          <w:ilvl w:val="0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Seat_number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VARCHAR(3))</w:t>
      </w:r>
    </w:p>
    <w:p w14:paraId="56DF866C" w14:textId="77777777" w:rsidR="00DB6615" w:rsidRPr="00DB6615" w:rsidRDefault="00DB6615" w:rsidP="00DB6615">
      <w:pPr>
        <w:numPr>
          <w:ilvl w:val="0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Customer_id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FK,VARCHAR(16))</w:t>
      </w:r>
    </w:p>
    <w:p w14:paraId="5834C48F" w14:textId="77777777" w:rsidR="00DB6615" w:rsidRPr="00DB6615" w:rsidRDefault="00DB6615" w:rsidP="00DB6615">
      <w:pPr>
        <w:numPr>
          <w:ilvl w:val="0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Ticket_id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FK,VARCHAR(16))</w:t>
      </w:r>
    </w:p>
    <w:p w14:paraId="7B658E4B" w14:textId="77777777" w:rsidR="00DB6615" w:rsidRPr="00DB6615" w:rsidRDefault="00DB6615" w:rsidP="00DB6615">
      <w:pPr>
        <w:numPr>
          <w:ilvl w:val="0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Theater_id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FK,VARCHAR(16))</w:t>
      </w:r>
    </w:p>
    <w:p w14:paraId="0210C61E" w14:textId="77777777" w:rsidR="00DB6615" w:rsidRPr="00DB6615" w:rsidRDefault="00DB6615" w:rsidP="00DB6615">
      <w:pPr>
        <w:numPr>
          <w:ilvl w:val="0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Seats_remaining</w:t>
      </w:r>
      <w:proofErr w:type="spellEnd"/>
      <w:r w:rsidRPr="00DB6615">
        <w:rPr>
          <w:rFonts w:ascii="Times New Roman" w:eastAsia="Times New Roman" w:hAnsi="Times New Roman" w:cs="Times New Roman"/>
          <w:color w:val="000000"/>
          <w:sz w:val="24"/>
          <w:szCs w:val="24"/>
        </w:rPr>
        <w:t>(VARCHAR(3))</w:t>
      </w:r>
    </w:p>
    <w:p w14:paraId="2D7F8AA2" w14:textId="77777777" w:rsidR="00B1339D" w:rsidRPr="00C657A3" w:rsidRDefault="00B1339D" w:rsidP="00621005"/>
    <w:sectPr w:rsidR="00B1339D" w:rsidRPr="00C657A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C252B" w14:textId="77777777" w:rsidR="002C12CD" w:rsidRDefault="002C12CD" w:rsidP="00E06B1B">
      <w:pPr>
        <w:spacing w:after="0" w:line="240" w:lineRule="auto"/>
      </w:pPr>
      <w:r>
        <w:separator/>
      </w:r>
    </w:p>
  </w:endnote>
  <w:endnote w:type="continuationSeparator" w:id="0">
    <w:p w14:paraId="0DE161DD" w14:textId="77777777" w:rsidR="002C12CD" w:rsidRDefault="002C12CD" w:rsidP="00E06B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254DAD" w14:textId="77777777" w:rsidR="002C12CD" w:rsidRDefault="002C12CD" w:rsidP="00E06B1B">
      <w:pPr>
        <w:spacing w:after="0" w:line="240" w:lineRule="auto"/>
      </w:pPr>
      <w:r>
        <w:separator/>
      </w:r>
    </w:p>
  </w:footnote>
  <w:footnote w:type="continuationSeparator" w:id="0">
    <w:p w14:paraId="60F52073" w14:textId="77777777" w:rsidR="002C12CD" w:rsidRDefault="002C12CD" w:rsidP="00E06B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F61F5" w14:textId="03DCA591" w:rsidR="00E06B1B" w:rsidRDefault="00E06B1B">
    <w:pPr>
      <w:pStyle w:val="Header"/>
    </w:pPr>
  </w:p>
  <w:p w14:paraId="42C85DF4" w14:textId="77777777" w:rsidR="00E06B1B" w:rsidRDefault="00E06B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70AD8"/>
    <w:multiLevelType w:val="multilevel"/>
    <w:tmpl w:val="5844C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4F0AE2"/>
    <w:multiLevelType w:val="multilevel"/>
    <w:tmpl w:val="4E9A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15149"/>
    <w:multiLevelType w:val="multilevel"/>
    <w:tmpl w:val="486CE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E83CEC"/>
    <w:multiLevelType w:val="multilevel"/>
    <w:tmpl w:val="D626F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2E3407"/>
    <w:multiLevelType w:val="multilevel"/>
    <w:tmpl w:val="6A8A8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CD720D"/>
    <w:multiLevelType w:val="multilevel"/>
    <w:tmpl w:val="46D00F1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1E7ADC"/>
    <w:multiLevelType w:val="multilevel"/>
    <w:tmpl w:val="4D88E47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E9253F9"/>
    <w:multiLevelType w:val="multilevel"/>
    <w:tmpl w:val="97901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FA17291"/>
    <w:multiLevelType w:val="multilevel"/>
    <w:tmpl w:val="E23E2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B462C3"/>
    <w:multiLevelType w:val="multilevel"/>
    <w:tmpl w:val="1D022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763C0F"/>
    <w:multiLevelType w:val="multilevel"/>
    <w:tmpl w:val="7D9E7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463804"/>
    <w:multiLevelType w:val="multilevel"/>
    <w:tmpl w:val="52A86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F31330"/>
    <w:multiLevelType w:val="multilevel"/>
    <w:tmpl w:val="9E92C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AD693F"/>
    <w:multiLevelType w:val="multilevel"/>
    <w:tmpl w:val="CE2857F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06458D8"/>
    <w:multiLevelType w:val="multilevel"/>
    <w:tmpl w:val="40A08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BE3C71"/>
    <w:multiLevelType w:val="multilevel"/>
    <w:tmpl w:val="FA428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C5A28B2"/>
    <w:multiLevelType w:val="multilevel"/>
    <w:tmpl w:val="CD361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F8A7881"/>
    <w:multiLevelType w:val="multilevel"/>
    <w:tmpl w:val="80EA2AE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E3361A6"/>
    <w:multiLevelType w:val="multilevel"/>
    <w:tmpl w:val="DD907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1860198"/>
    <w:multiLevelType w:val="multilevel"/>
    <w:tmpl w:val="9C10B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34A2BCD"/>
    <w:multiLevelType w:val="multilevel"/>
    <w:tmpl w:val="03287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3E60631"/>
    <w:multiLevelType w:val="multilevel"/>
    <w:tmpl w:val="818681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AEC74F2"/>
    <w:multiLevelType w:val="multilevel"/>
    <w:tmpl w:val="7B7CDDF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1"/>
  </w:num>
  <w:num w:numId="3">
    <w:abstractNumId w:val="10"/>
  </w:num>
  <w:num w:numId="4">
    <w:abstractNumId w:val="2"/>
  </w:num>
  <w:num w:numId="5">
    <w:abstractNumId w:val="1"/>
  </w:num>
  <w:num w:numId="6">
    <w:abstractNumId w:val="12"/>
  </w:num>
  <w:num w:numId="7">
    <w:abstractNumId w:val="20"/>
  </w:num>
  <w:num w:numId="8">
    <w:abstractNumId w:val="8"/>
  </w:num>
  <w:num w:numId="9">
    <w:abstractNumId w:val="15"/>
  </w:num>
  <w:num w:numId="10">
    <w:abstractNumId w:val="16"/>
  </w:num>
  <w:num w:numId="11">
    <w:abstractNumId w:val="14"/>
  </w:num>
  <w:num w:numId="12">
    <w:abstractNumId w:val="0"/>
  </w:num>
  <w:num w:numId="13">
    <w:abstractNumId w:val="19"/>
    <w:lvlOverride w:ilvl="0">
      <w:lvl w:ilvl="0">
        <w:numFmt w:val="lowerLetter"/>
        <w:lvlText w:val="%1."/>
        <w:lvlJc w:val="left"/>
      </w:lvl>
    </w:lvlOverride>
  </w:num>
  <w:num w:numId="14">
    <w:abstractNumId w:val="5"/>
    <w:lvlOverride w:ilvl="0">
      <w:lvl w:ilvl="0">
        <w:numFmt w:val="decimal"/>
        <w:lvlText w:val="%1."/>
        <w:lvlJc w:val="left"/>
      </w:lvl>
    </w:lvlOverride>
  </w:num>
  <w:num w:numId="15">
    <w:abstractNumId w:val="7"/>
    <w:lvlOverride w:ilvl="0">
      <w:lvl w:ilvl="0">
        <w:numFmt w:val="lowerLetter"/>
        <w:lvlText w:val="%1."/>
        <w:lvlJc w:val="left"/>
      </w:lvl>
    </w:lvlOverride>
  </w:num>
  <w:num w:numId="16">
    <w:abstractNumId w:val="13"/>
    <w:lvlOverride w:ilvl="0">
      <w:lvl w:ilvl="0">
        <w:numFmt w:val="decimal"/>
        <w:lvlText w:val="%1."/>
        <w:lvlJc w:val="left"/>
      </w:lvl>
    </w:lvlOverride>
  </w:num>
  <w:num w:numId="17">
    <w:abstractNumId w:val="3"/>
    <w:lvlOverride w:ilvl="0">
      <w:lvl w:ilvl="0">
        <w:numFmt w:val="lowerLetter"/>
        <w:lvlText w:val="%1."/>
        <w:lvlJc w:val="left"/>
      </w:lvl>
    </w:lvlOverride>
  </w:num>
  <w:num w:numId="18">
    <w:abstractNumId w:val="6"/>
    <w:lvlOverride w:ilvl="0">
      <w:lvl w:ilvl="0">
        <w:numFmt w:val="decimal"/>
        <w:lvlText w:val="%1."/>
        <w:lvlJc w:val="left"/>
      </w:lvl>
    </w:lvlOverride>
  </w:num>
  <w:num w:numId="19">
    <w:abstractNumId w:val="9"/>
    <w:lvlOverride w:ilvl="0">
      <w:lvl w:ilvl="0">
        <w:numFmt w:val="lowerLetter"/>
        <w:lvlText w:val="%1."/>
        <w:lvlJc w:val="left"/>
      </w:lvl>
    </w:lvlOverride>
  </w:num>
  <w:num w:numId="20">
    <w:abstractNumId w:val="22"/>
    <w:lvlOverride w:ilvl="0">
      <w:lvl w:ilvl="0">
        <w:numFmt w:val="decimal"/>
        <w:lvlText w:val="%1."/>
        <w:lvlJc w:val="left"/>
      </w:lvl>
    </w:lvlOverride>
  </w:num>
  <w:num w:numId="21">
    <w:abstractNumId w:val="21"/>
    <w:lvlOverride w:ilvl="0">
      <w:lvl w:ilvl="0">
        <w:numFmt w:val="lowerLetter"/>
        <w:lvlText w:val="%1."/>
        <w:lvlJc w:val="left"/>
      </w:lvl>
    </w:lvlOverride>
  </w:num>
  <w:num w:numId="22">
    <w:abstractNumId w:val="17"/>
    <w:lvlOverride w:ilvl="0">
      <w:lvl w:ilvl="0">
        <w:numFmt w:val="decimal"/>
        <w:lvlText w:val="%1."/>
        <w:lvlJc w:val="left"/>
      </w:lvl>
    </w:lvlOverride>
  </w:num>
  <w:num w:numId="23">
    <w:abstractNumId w:val="18"/>
    <w:lvlOverride w:ilvl="0">
      <w:lvl w:ilvl="0">
        <w:numFmt w:val="low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MTEzNzawNDM2srRQ0lEKTi0uzszPAykwrwUAVOGAySwAAAA="/>
  </w:docVars>
  <w:rsids>
    <w:rsidRoot w:val="000F3826"/>
    <w:rsid w:val="00001AD4"/>
    <w:rsid w:val="00036B0D"/>
    <w:rsid w:val="000731DE"/>
    <w:rsid w:val="000D63B8"/>
    <w:rsid w:val="000F3826"/>
    <w:rsid w:val="001A1EBB"/>
    <w:rsid w:val="001E27BB"/>
    <w:rsid w:val="0023165F"/>
    <w:rsid w:val="00246364"/>
    <w:rsid w:val="002C12CD"/>
    <w:rsid w:val="002C5DED"/>
    <w:rsid w:val="002F3211"/>
    <w:rsid w:val="00396A8B"/>
    <w:rsid w:val="003E52E7"/>
    <w:rsid w:val="003F1F92"/>
    <w:rsid w:val="003F5670"/>
    <w:rsid w:val="004271D8"/>
    <w:rsid w:val="004A03AC"/>
    <w:rsid w:val="00535CB3"/>
    <w:rsid w:val="00606E8C"/>
    <w:rsid w:val="00621005"/>
    <w:rsid w:val="006E27BB"/>
    <w:rsid w:val="00726C44"/>
    <w:rsid w:val="00820523"/>
    <w:rsid w:val="008663BD"/>
    <w:rsid w:val="00A31F74"/>
    <w:rsid w:val="00A54824"/>
    <w:rsid w:val="00AC10E5"/>
    <w:rsid w:val="00B1339D"/>
    <w:rsid w:val="00B621C8"/>
    <w:rsid w:val="00B670DE"/>
    <w:rsid w:val="00B72228"/>
    <w:rsid w:val="00BE17A9"/>
    <w:rsid w:val="00BF17E1"/>
    <w:rsid w:val="00C32078"/>
    <w:rsid w:val="00C657A3"/>
    <w:rsid w:val="00C66126"/>
    <w:rsid w:val="00C82B67"/>
    <w:rsid w:val="00D51916"/>
    <w:rsid w:val="00D77D07"/>
    <w:rsid w:val="00DB5139"/>
    <w:rsid w:val="00DB6615"/>
    <w:rsid w:val="00DC68F1"/>
    <w:rsid w:val="00E06B1B"/>
    <w:rsid w:val="00E42646"/>
    <w:rsid w:val="00F77536"/>
    <w:rsid w:val="00FC0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EB01C"/>
  <w15:chartTrackingRefBased/>
  <w15:docId w15:val="{01855A14-678A-4496-869C-5C8AEEAC1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2100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6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6B1B"/>
  </w:style>
  <w:style w:type="paragraph" w:styleId="Footer">
    <w:name w:val="footer"/>
    <w:basedOn w:val="Normal"/>
    <w:link w:val="FooterChar"/>
    <w:uiPriority w:val="99"/>
    <w:unhideWhenUsed/>
    <w:rsid w:val="00E06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6B1B"/>
  </w:style>
  <w:style w:type="paragraph" w:styleId="NormalWeb">
    <w:name w:val="Normal (Web)"/>
    <w:basedOn w:val="Normal"/>
    <w:uiPriority w:val="99"/>
    <w:unhideWhenUsed/>
    <w:rsid w:val="00C657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21005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BF17E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40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137902">
          <w:marLeft w:val="-7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2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3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3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C75E28-DD07-4040-9873-0A3F4AF96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4</TotalTime>
  <Pages>2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dhury Mobin</dc:creator>
  <cp:keywords/>
  <dc:description/>
  <cp:lastModifiedBy>Chowdhury Mobin</cp:lastModifiedBy>
  <cp:revision>29</cp:revision>
  <dcterms:created xsi:type="dcterms:W3CDTF">2020-09-18T23:17:00Z</dcterms:created>
  <dcterms:modified xsi:type="dcterms:W3CDTF">2020-09-24T14:58:00Z</dcterms:modified>
</cp:coreProperties>
</file>